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NE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mperature effe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&lt;sub&gt;10&lt;/sub&gt;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.C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.C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bru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gu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cto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ve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30T17:00:56Z</dcterms:created>
  <dcterms:modified xsi:type="dcterms:W3CDTF">2024-01-30T17:0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